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1496" w:rsidRDefault="00346D49">
      <w:pPr>
        <w:pStyle w:val="Title"/>
      </w:pPr>
      <w:r>
        <w:t>Project Creditworthiness</w:t>
      </w:r>
    </w:p>
    <w:p w:rsidR="00091496" w:rsidRDefault="00346D49">
      <w:pPr>
        <w:pStyle w:val="Author"/>
      </w:pPr>
      <w:r>
        <w:t>Dung Nguyen</w:t>
      </w:r>
    </w:p>
    <w:p w:rsidR="00091496" w:rsidRDefault="00346D49">
      <w:pPr>
        <w:pStyle w:val="Heading2"/>
      </w:pPr>
      <w:bookmarkStart w:id="0" w:name="step-1-business-and-data-understanding"/>
      <w:r>
        <w:t>Step 1: Business and Data Understanding</w:t>
      </w:r>
      <w:bookmarkEnd w:id="0"/>
    </w:p>
    <w:p w:rsidR="00091496" w:rsidRDefault="00346D49">
      <w:pPr>
        <w:pStyle w:val="Heading3"/>
      </w:pPr>
      <w:bookmarkStart w:id="1" w:name="what-decisions-needs-to-be-made"/>
      <w:r>
        <w:t>What decisions needs to be made?</w:t>
      </w:r>
      <w:bookmarkEnd w:id="1"/>
    </w:p>
    <w:p w:rsidR="00091496" w:rsidRDefault="00346D49">
      <w:pPr>
        <w:pStyle w:val="FirstParagraph"/>
      </w:pPr>
      <w:r>
        <w:t>Determining whether customers are creditworthy to give a loan to.</w:t>
      </w:r>
    </w:p>
    <w:p w:rsidR="00091496" w:rsidRDefault="00346D49">
      <w:pPr>
        <w:pStyle w:val="Heading3"/>
      </w:pPr>
      <w:bookmarkStart w:id="2" w:name="X9dca02382a4341a38aec5e611ba4b3f1378e64c"/>
      <w:r>
        <w:t>What data is needed to inform those decisions?</w:t>
      </w:r>
      <w:bookmarkEnd w:id="2"/>
    </w:p>
    <w:p w:rsidR="00091496" w:rsidRDefault="00346D49">
      <w:pPr>
        <w:pStyle w:val="Compact"/>
        <w:numPr>
          <w:ilvl w:val="0"/>
          <w:numId w:val="2"/>
        </w:numPr>
      </w:pPr>
      <w:r>
        <w:t>Data set of past applications for training models:</w:t>
      </w:r>
    </w:p>
    <w:p w:rsidR="00091496" w:rsidRDefault="00346D49">
      <w:pPr>
        <w:pStyle w:val="Compact"/>
        <w:numPr>
          <w:ilvl w:val="1"/>
          <w:numId w:val="3"/>
        </w:numPr>
      </w:pPr>
      <w:r>
        <w:t>Outcome: Credit-Application-Result.</w:t>
      </w:r>
    </w:p>
    <w:p w:rsidR="00091496" w:rsidRDefault="00346D49">
      <w:pPr>
        <w:pStyle w:val="Compact"/>
        <w:numPr>
          <w:ilvl w:val="1"/>
          <w:numId w:val="3"/>
        </w:numPr>
      </w:pPr>
      <w:r>
        <w:t>Potention predictors: Duration_of_Credit_Month, Credit_Amount, Age_years, Instalment_per_cent, Most_valuable_available_asset, Type_of_apartment, and so on.</w:t>
      </w:r>
    </w:p>
    <w:p w:rsidR="00091496" w:rsidRDefault="00346D49">
      <w:pPr>
        <w:pStyle w:val="Compact"/>
        <w:numPr>
          <w:ilvl w:val="0"/>
          <w:numId w:val="2"/>
        </w:numPr>
      </w:pPr>
      <w:r>
        <w:t xml:space="preserve">New data set </w:t>
      </w:r>
      <w:r>
        <w:t>(without outcome variable) to apply the chosen model and make decisions.</w:t>
      </w:r>
    </w:p>
    <w:p w:rsidR="00091496" w:rsidRDefault="00346D49">
      <w:pPr>
        <w:pStyle w:val="Heading3"/>
      </w:pPr>
      <w:bookmarkStart w:id="3" w:name="X86859c7a75c9b186784defa4ad8f24cadf5c17c"/>
      <w:r>
        <w:t>What kind of model (Continuous, Binary, Non-Binary, Time-Series) do we need to use to help make these decisions?</w:t>
      </w:r>
      <w:bookmarkEnd w:id="3"/>
    </w:p>
    <w:p w:rsidR="00091496" w:rsidRDefault="00346D49">
      <w:pPr>
        <w:pStyle w:val="FirstParagraph"/>
      </w:pPr>
      <w:r>
        <w:t>Binary model.</w:t>
      </w:r>
    </w:p>
    <w:p w:rsidR="00091496" w:rsidRDefault="00346D49">
      <w:pPr>
        <w:pStyle w:val="Heading2"/>
      </w:pPr>
      <w:bookmarkStart w:id="4" w:name="step-2-building-the-training-set"/>
      <w:r>
        <w:t>Step 2: Building the Training Set</w:t>
      </w:r>
      <w:bookmarkEnd w:id="4"/>
    </w:p>
    <w:p w:rsidR="00091496" w:rsidRDefault="00346D49">
      <w:pPr>
        <w:pStyle w:val="FirstParagraph"/>
      </w:pPr>
      <w:r>
        <w:t>After importing, the d</w:t>
      </w:r>
      <w:r>
        <w:t>ata set were formatted as suggested.</w:t>
      </w:r>
    </w:p>
    <w:p w:rsidR="00091496" w:rsidRDefault="00346D49">
      <w:pPr>
        <w:pStyle w:val="Heading3"/>
      </w:pPr>
      <w:bookmarkStart w:id="5" w:name="identifying-and-imputing-missing-data"/>
      <w:r>
        <w:t>Identifying and imputing missing data</w:t>
      </w:r>
      <w:bookmarkEnd w:id="5"/>
    </w:p>
    <w:p w:rsidR="00091496" w:rsidRDefault="00346D49">
      <w:pPr>
        <w:pStyle w:val="FirstParagraph"/>
      </w:pPr>
      <w:r>
        <w:t>The number of missing values in each field:</w:t>
      </w:r>
    </w:p>
    <w:p w:rsidR="00091496" w:rsidRDefault="00346D49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   field no_of_missing</w:t>
      </w:r>
      <w:r>
        <w:br/>
      </w:r>
      <w:r>
        <w:rPr>
          <w:rStyle w:val="VerbatimChar"/>
        </w:rPr>
        <w:t>## 1          Credit_Application_Result             0</w:t>
      </w:r>
      <w:r>
        <w:br/>
      </w:r>
      <w:r>
        <w:rPr>
          <w:rStyle w:val="VerbatimChar"/>
        </w:rPr>
        <w:t>## 2                    Account_Balance             0</w:t>
      </w:r>
      <w:r>
        <w:br/>
      </w:r>
      <w:r>
        <w:rPr>
          <w:rStyle w:val="VerbatimChar"/>
        </w:rPr>
        <w:t>## 3           Duration_of_Credit_Month             0</w:t>
      </w:r>
      <w:r>
        <w:br/>
      </w:r>
      <w:r>
        <w:rPr>
          <w:rStyle w:val="VerbatimChar"/>
        </w:rPr>
        <w:t xml:space="preserve">## 4  Payment_Status_of_Previous_Credit   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5                            Purpose             0</w:t>
      </w:r>
      <w:r>
        <w:br/>
      </w:r>
      <w:r>
        <w:rPr>
          <w:rStyle w:val="VerbatimChar"/>
        </w:rPr>
        <w:t>## 6                      Credit_Amount             0</w:t>
      </w:r>
      <w:r>
        <w:br/>
      </w:r>
      <w:r>
        <w:rPr>
          <w:rStyle w:val="VerbatimChar"/>
        </w:rPr>
        <w:t>## 7               Value_Savings_Stocks             0</w:t>
      </w:r>
      <w:r>
        <w:br/>
      </w:r>
      <w:r>
        <w:rPr>
          <w:rStyle w:val="VerbatimChar"/>
        </w:rPr>
        <w:t>## 8       Length_of_current_employment             0</w:t>
      </w:r>
      <w:r>
        <w:br/>
      </w:r>
      <w:r>
        <w:rPr>
          <w:rStyle w:val="VerbatimChar"/>
        </w:rPr>
        <w:t>## 9                Instalment_</w:t>
      </w:r>
      <w:r>
        <w:rPr>
          <w:rStyle w:val="VerbatimChar"/>
        </w:rPr>
        <w:t>per_cent             0</w:t>
      </w:r>
      <w:r>
        <w:br/>
      </w:r>
      <w:r>
        <w:rPr>
          <w:rStyle w:val="VerbatimChar"/>
        </w:rPr>
        <w:t>## 10                        Guarantors             0</w:t>
      </w:r>
      <w:r>
        <w:br/>
      </w:r>
      <w:r>
        <w:rPr>
          <w:rStyle w:val="VerbatimChar"/>
        </w:rPr>
        <w:t>## 11       Duration_in_Current_address           344</w:t>
      </w:r>
      <w:r>
        <w:br/>
      </w:r>
      <w:r>
        <w:rPr>
          <w:rStyle w:val="VerbatimChar"/>
        </w:rPr>
        <w:t>## 12     Most_valuable_available_asset             0</w:t>
      </w:r>
      <w:r>
        <w:br/>
      </w:r>
      <w:r>
        <w:rPr>
          <w:rStyle w:val="VerbatimChar"/>
        </w:rPr>
        <w:t>## 13                         Age_years            12</w:t>
      </w:r>
      <w:r>
        <w:br/>
      </w:r>
      <w:r>
        <w:rPr>
          <w:rStyle w:val="VerbatimChar"/>
        </w:rPr>
        <w:lastRenderedPageBreak/>
        <w:t>## 14                Concurrent_Credits             0</w:t>
      </w:r>
      <w:r>
        <w:br/>
      </w:r>
      <w:r>
        <w:rPr>
          <w:rStyle w:val="VerbatimChar"/>
        </w:rPr>
        <w:t>## 15                 Type_of_apartment             0</w:t>
      </w:r>
      <w:r>
        <w:br/>
      </w:r>
      <w:r>
        <w:rPr>
          <w:rStyle w:val="VerbatimChar"/>
        </w:rPr>
        <w:t>## 16        No_of_Credits_at_this_Bank             0</w:t>
      </w:r>
      <w:r>
        <w:br/>
      </w:r>
      <w:r>
        <w:rPr>
          <w:rStyle w:val="VerbatimChar"/>
        </w:rPr>
        <w:t>## 17                        Occupation             0</w:t>
      </w:r>
      <w:r>
        <w:br/>
      </w:r>
      <w:r>
        <w:rPr>
          <w:rStyle w:val="VerbatimChar"/>
        </w:rPr>
        <w:t xml:space="preserve">## 18                  No_of_dependents </w:t>
      </w:r>
      <w:r>
        <w:rPr>
          <w:rStyle w:val="VerbatimChar"/>
        </w:rPr>
        <w:t xml:space="preserve">            0</w:t>
      </w:r>
      <w:r>
        <w:br/>
      </w:r>
      <w:r>
        <w:rPr>
          <w:rStyle w:val="VerbatimChar"/>
        </w:rPr>
        <w:t>## 19                         Telephone             0</w:t>
      </w:r>
      <w:r>
        <w:br/>
      </w:r>
      <w:r>
        <w:rPr>
          <w:rStyle w:val="VerbatimChar"/>
        </w:rPr>
        <w:t>## 20                    Foreign_Worker             0</w:t>
      </w:r>
    </w:p>
    <w:p w:rsidR="00091496" w:rsidRDefault="00346D49">
      <w:pPr>
        <w:pStyle w:val="FirstParagraph"/>
      </w:pPr>
      <w:r>
        <w:rPr>
          <w:rStyle w:val="VerbatimChar"/>
        </w:rPr>
        <w:t>Duration_in_Current_address</w:t>
      </w:r>
      <w:r>
        <w:t xml:space="preserve"> has 344 missing values so I dropped it. </w:t>
      </w:r>
      <w:r>
        <w:rPr>
          <w:rStyle w:val="VerbatimChar"/>
        </w:rPr>
        <w:t>Age_years</w:t>
      </w:r>
      <w:r>
        <w:t xml:space="preserve"> has 12 missing values so I imputed it by median.</w:t>
      </w:r>
    </w:p>
    <w:p w:rsidR="00091496" w:rsidRDefault="00346D49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35.574</w:t>
      </w:r>
    </w:p>
    <w:p w:rsidR="00091496" w:rsidRDefault="00346D49">
      <w:pPr>
        <w:pStyle w:val="Heading3"/>
      </w:pPr>
      <w:bookmarkStart w:id="6" w:name="X28f732089a455d1808f10181f649037207a0ee0"/>
      <w:r>
        <w:t>Identifying low-variability fields and removing them</w:t>
      </w:r>
      <w:bookmarkEnd w:id="6"/>
    </w:p>
    <w:p w:rsidR="00091496" w:rsidRDefault="003449D9">
      <w:pPr>
        <w:pStyle w:val="FirstParagraph"/>
      </w:pPr>
      <w:r>
        <w:t>H</w:t>
      </w:r>
      <w:r w:rsidR="00346D49">
        <w:t>istogram of low-variability fields:</w:t>
      </w:r>
    </w:p>
    <w:p w:rsidR="003449D9" w:rsidRPr="003449D9" w:rsidRDefault="003449D9" w:rsidP="003449D9">
      <w:pPr>
        <w:pStyle w:val="BodyText"/>
      </w:pPr>
      <w:r>
        <w:rPr>
          <w:noProof/>
          <w:lang w:eastAsia="ko-KR"/>
        </w:rPr>
        <w:drawing>
          <wp:inline distT="0" distB="0" distL="0" distR="0" wp14:anchorId="77E4CC39" wp14:editId="05468CBD">
            <wp:extent cx="5943600" cy="14109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49D9">
      <w:pPr>
        <w:pStyle w:val="FirstParagraph"/>
      </w:pPr>
      <w:r>
        <w:rPr>
          <w:noProof/>
          <w:lang w:eastAsia="ko-KR"/>
        </w:rPr>
        <w:drawing>
          <wp:inline distT="0" distB="0" distL="0" distR="0" wp14:anchorId="11C1B228" wp14:editId="7A6BA03C">
            <wp:extent cx="1435100" cy="13689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45889" cy="137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BodyText"/>
      </w:pPr>
      <w:r>
        <w:t>After removing those field</w:t>
      </w:r>
      <w:r>
        <w:t xml:space="preserve">s plus </w:t>
      </w:r>
      <w:r>
        <w:rPr>
          <w:rStyle w:val="VerbatimChar"/>
        </w:rPr>
        <w:t>Telephone</w:t>
      </w:r>
      <w:r>
        <w:t>, no high correlation was detected among numeric fields:</w:t>
      </w:r>
    </w:p>
    <w:p w:rsidR="003449D9" w:rsidRDefault="003449D9">
      <w:pPr>
        <w:pStyle w:val="BodyText"/>
      </w:pPr>
      <w:r>
        <w:rPr>
          <w:noProof/>
          <w:lang w:eastAsia="ko-KR"/>
        </w:rPr>
        <w:drawing>
          <wp:inline distT="0" distB="0" distL="0" distR="0" wp14:anchorId="5ECA383F" wp14:editId="7DA736AD">
            <wp:extent cx="5943600" cy="7118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FirstParagraph"/>
      </w:pPr>
      <w:r>
        <w:t>The final data set has 13 columns</w:t>
      </w:r>
      <w:r w:rsidR="003449D9">
        <w:t>.</w:t>
      </w:r>
    </w:p>
    <w:p w:rsidR="003449D9" w:rsidRPr="003449D9" w:rsidRDefault="003449D9" w:rsidP="003449D9">
      <w:pPr>
        <w:pStyle w:val="BodyText"/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7B9DEE62" wp14:editId="280C467A">
            <wp:extent cx="3232284" cy="251883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37773" cy="2523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Heading2"/>
      </w:pPr>
      <w:bookmarkStart w:id="7" w:name="step-3-train-your-classification-models"/>
      <w:r>
        <w:t>Step 3: Train your Classification Models</w:t>
      </w:r>
      <w:bookmarkEnd w:id="7"/>
    </w:p>
    <w:p w:rsidR="00091496" w:rsidRDefault="00346D49">
      <w:pPr>
        <w:pStyle w:val="Heading3"/>
      </w:pPr>
      <w:bookmarkStart w:id="8" w:name="create-estimation-and-validation-samples"/>
      <w:r>
        <w:t>Create Estimation and Validation sample</w:t>
      </w:r>
      <w:r>
        <w:t>s</w:t>
      </w:r>
      <w:bookmarkEnd w:id="8"/>
    </w:p>
    <w:p w:rsidR="00091496" w:rsidRDefault="00346D49">
      <w:pPr>
        <w:pStyle w:val="Heading3"/>
      </w:pPr>
      <w:bookmarkStart w:id="9" w:name="confusion-matrices"/>
      <w:r>
        <w:t>Confusion matrices</w:t>
      </w:r>
      <w:bookmarkEnd w:id="9"/>
    </w:p>
    <w:p w:rsidR="003449D9" w:rsidRDefault="003449D9" w:rsidP="003449D9">
      <w:pPr>
        <w:pStyle w:val="BodyText"/>
      </w:pPr>
      <w:r>
        <w:rPr>
          <w:noProof/>
          <w:lang w:eastAsia="ko-KR"/>
        </w:rPr>
        <w:drawing>
          <wp:inline distT="0" distB="0" distL="0" distR="0" wp14:anchorId="01ACEF8C" wp14:editId="0F293FA6">
            <wp:extent cx="5943600" cy="187896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9D9" w:rsidRPr="003449D9" w:rsidRDefault="003449D9" w:rsidP="003449D9">
      <w:pPr>
        <w:pStyle w:val="BodyText"/>
      </w:pPr>
      <w:r>
        <w:rPr>
          <w:noProof/>
          <w:lang w:eastAsia="ko-KR"/>
        </w:rPr>
        <w:drawing>
          <wp:inline distT="0" distB="0" distL="0" distR="0" wp14:anchorId="1F1472D1" wp14:editId="4902AD67">
            <wp:extent cx="5943600" cy="6197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Heading3"/>
      </w:pPr>
      <w:bookmarkStart w:id="10" w:name="overall-accuracy"/>
      <w:r>
        <w:t>Overall accuracy</w:t>
      </w:r>
      <w:bookmarkEnd w:id="10"/>
    </w:p>
    <w:p w:rsidR="00091496" w:rsidRDefault="00346D49">
      <w:pPr>
        <w:pStyle w:val="FirstParagraph"/>
      </w:pPr>
      <w:r>
        <w:t xml:space="preserve">Among the 4 models, </w:t>
      </w:r>
      <w:r w:rsidR="000D455B">
        <w:t>Boosted Model</w:t>
      </w:r>
      <w:r>
        <w:t xml:space="preserve"> has the highest overall accuracy</w:t>
      </w:r>
      <w:r w:rsidR="000D455B">
        <w:t xml:space="preserve"> agains the Validation set (0.7933</w:t>
      </w:r>
      <w:r>
        <w:t xml:space="preserve">). The bias was not observed in </w:t>
      </w:r>
      <w:r w:rsidR="000D455B">
        <w:t>all the</w:t>
      </w:r>
      <w:r>
        <w:t xml:space="preserve"> model</w:t>
      </w:r>
      <w:r w:rsidR="000D455B">
        <w:t>s</w:t>
      </w:r>
      <w:r>
        <w:t xml:space="preserve"> considering PPV and NPV.</w:t>
      </w:r>
      <w:r w:rsidR="000D455B">
        <w:t xml:space="preserve"> Logistic Regression model is the least biased. </w:t>
      </w:r>
    </w:p>
    <w:p w:rsidR="003449D9" w:rsidRPr="003449D9" w:rsidRDefault="003449D9" w:rsidP="003449D9">
      <w:pPr>
        <w:pStyle w:val="BodyText"/>
      </w:pPr>
      <w:r>
        <w:rPr>
          <w:noProof/>
          <w:lang w:eastAsia="ko-KR"/>
        </w:rPr>
        <w:drawing>
          <wp:inline distT="0" distB="0" distL="0" distR="0" wp14:anchorId="7EC4C021" wp14:editId="4E418223">
            <wp:extent cx="5943600" cy="5632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Heading3"/>
      </w:pPr>
      <w:bookmarkStart w:id="11" w:name="plot-variable-importance"/>
      <w:r>
        <w:lastRenderedPageBreak/>
        <w:t>Plot variable importance</w:t>
      </w:r>
      <w:bookmarkEnd w:id="11"/>
    </w:p>
    <w:p w:rsidR="00091496" w:rsidRDefault="00346D49" w:rsidP="00AC5026">
      <w:pPr>
        <w:pStyle w:val="FirstParagraph"/>
        <w:rPr>
          <w:noProof/>
          <w:lang w:eastAsia="ko-KR"/>
        </w:rPr>
      </w:pPr>
      <w:r>
        <w:t xml:space="preserve">Most important predictors: - For Logistic regression: Account_Balance, </w:t>
      </w:r>
      <w:r w:rsidR="00AC5026">
        <w:t xml:space="preserve">Purpose, </w:t>
      </w:r>
      <w:r>
        <w:t>Payment_Status_of_Previous_Credit</w:t>
      </w:r>
      <w:r w:rsidR="00AC5026">
        <w:t xml:space="preserve"> (Paid up)</w:t>
      </w:r>
      <w:r>
        <w:t>,</w:t>
      </w:r>
      <w:r w:rsidR="00AC5026">
        <w:t xml:space="preserve"> Length_of_current_employment (&lt;1yr), Instalment_per_cent, and Most_valuable_available_asset. </w:t>
      </w:r>
      <w:r>
        <w:t>-</w:t>
      </w:r>
      <w:r>
        <w:t xml:space="preserve"> For Decision tree: </w:t>
      </w:r>
      <w:r w:rsidR="00AC5026">
        <w:t xml:space="preserve">Acocunt_Balance, </w:t>
      </w:r>
      <w:r w:rsidR="00AC5026">
        <w:t>Value_Savings_Stocks, Duration_of_Credit_Month</w:t>
      </w:r>
      <w:r w:rsidR="00AC5026">
        <w:t>, C</w:t>
      </w:r>
      <w:r w:rsidR="00AC5026">
        <w:t>redit_Amount</w:t>
      </w:r>
      <w:r w:rsidR="00AC5026">
        <w:t xml:space="preserve">, and Purpose. </w:t>
      </w:r>
      <w:r>
        <w:t xml:space="preserve">- For </w:t>
      </w:r>
      <w:r w:rsidR="00AC5026">
        <w:t>F</w:t>
      </w:r>
      <w:r>
        <w:t>orest</w:t>
      </w:r>
      <w:r w:rsidR="00AC5026">
        <w:t xml:space="preserve"> Model</w:t>
      </w:r>
      <w:r>
        <w:t>: Credit_Amount, Age_years, Duration_of_Credit_Month</w:t>
      </w:r>
      <w:r w:rsidR="00AC5026">
        <w:t>, Account_Balance, and Most_valuable_available_asset</w:t>
      </w:r>
      <w:r>
        <w:t xml:space="preserve">. - For Boosted tree: Account_Balance, </w:t>
      </w:r>
      <w:r w:rsidR="00AC5026">
        <w:t xml:space="preserve">Credit_Amount, </w:t>
      </w:r>
      <w:r>
        <w:t xml:space="preserve"> Duration_of_Credit_Month</w:t>
      </w:r>
      <w:r w:rsidR="00AC5026">
        <w:t>,</w:t>
      </w:r>
      <w:r>
        <w:t xml:space="preserve"> </w:t>
      </w:r>
      <w:r w:rsidR="00AC5026">
        <w:t>Paymen_Status_of_Previous_Credit</w:t>
      </w:r>
      <w:r w:rsidR="00AC5026">
        <w:t>, and Purpose</w:t>
      </w:r>
      <w:r>
        <w:t xml:space="preserve">. The difference is not remarkable among the fields. </w:t>
      </w:r>
    </w:p>
    <w:p w:rsidR="003449D9" w:rsidRDefault="003449D9" w:rsidP="003449D9">
      <w:pPr>
        <w:pStyle w:val="BodyText"/>
        <w:rPr>
          <w:lang w:eastAsia="ko-KR"/>
        </w:rPr>
      </w:pPr>
      <w:r>
        <w:rPr>
          <w:lang w:eastAsia="ko-KR"/>
        </w:rPr>
        <w:t>- Logistic Regression:</w:t>
      </w:r>
    </w:p>
    <w:p w:rsidR="003449D9" w:rsidRDefault="003449D9" w:rsidP="003449D9">
      <w:pPr>
        <w:pStyle w:val="BodyText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EE810EC" wp14:editId="7925866D">
            <wp:extent cx="5943600" cy="22682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9D9" w:rsidRDefault="003449D9" w:rsidP="003449D9">
      <w:pPr>
        <w:pStyle w:val="BodyText"/>
        <w:rPr>
          <w:lang w:eastAsia="ko-KR"/>
        </w:rPr>
      </w:pPr>
      <w:r>
        <w:rPr>
          <w:lang w:eastAsia="ko-KR"/>
        </w:rPr>
        <w:t>- Decision Tree:</w:t>
      </w:r>
    </w:p>
    <w:p w:rsidR="003449D9" w:rsidRDefault="003449D9" w:rsidP="003449D9">
      <w:pPr>
        <w:pStyle w:val="BodyText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800346E" wp14:editId="1A053610">
            <wp:extent cx="5943600" cy="338391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9D9" w:rsidRDefault="003449D9" w:rsidP="003449D9">
      <w:pPr>
        <w:pStyle w:val="BodyText"/>
        <w:rPr>
          <w:lang w:eastAsia="ko-KR"/>
        </w:rPr>
      </w:pPr>
      <w:r>
        <w:rPr>
          <w:lang w:eastAsia="ko-KR"/>
        </w:rPr>
        <w:lastRenderedPageBreak/>
        <w:t>- Forest Model:</w:t>
      </w:r>
    </w:p>
    <w:p w:rsidR="003449D9" w:rsidRDefault="003449D9" w:rsidP="003449D9">
      <w:pPr>
        <w:pStyle w:val="BodyText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56DA289" wp14:editId="2590F4EF">
            <wp:extent cx="4504267" cy="465344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08858" cy="465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9D9" w:rsidRDefault="003449D9" w:rsidP="003449D9">
      <w:pPr>
        <w:pStyle w:val="BodyText"/>
        <w:rPr>
          <w:lang w:eastAsia="ko-KR"/>
        </w:rPr>
      </w:pPr>
      <w:r>
        <w:rPr>
          <w:lang w:eastAsia="ko-KR"/>
        </w:rPr>
        <w:t>- Boosted Model:</w:t>
      </w:r>
    </w:p>
    <w:p w:rsidR="003449D9" w:rsidRPr="003449D9" w:rsidRDefault="003449D9" w:rsidP="003449D9">
      <w:pPr>
        <w:pStyle w:val="BodyText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341A48B8" wp14:editId="5DA1091B">
            <wp:extent cx="4342975" cy="44831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50054" cy="4490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Heading2"/>
      </w:pPr>
      <w:bookmarkStart w:id="12" w:name="step-4-writeup"/>
      <w:r>
        <w:t>Step 4: Writeup</w:t>
      </w:r>
      <w:bookmarkEnd w:id="12"/>
    </w:p>
    <w:p w:rsidR="00091496" w:rsidRDefault="00346D49">
      <w:pPr>
        <w:pStyle w:val="FirstParagraph"/>
      </w:pPr>
      <w:r>
        <w:t>Accuracy table</w:t>
      </w:r>
    </w:p>
    <w:p w:rsidR="00F340E3" w:rsidRDefault="00F340E3">
      <w:pPr>
        <w:pStyle w:val="FirstParagraph"/>
      </w:pPr>
      <w:r>
        <w:rPr>
          <w:noProof/>
          <w:lang w:eastAsia="ko-KR"/>
        </w:rPr>
        <w:drawing>
          <wp:inline distT="0" distB="0" distL="0" distR="0" wp14:anchorId="61A2533B" wp14:editId="2B5FF93E">
            <wp:extent cx="5943600" cy="56324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346D49">
      <w:pPr>
        <w:pStyle w:val="FirstParagraph"/>
      </w:pPr>
      <w:r>
        <w:t>Plot ROCs</w:t>
      </w:r>
    </w:p>
    <w:p w:rsidR="00F340E3" w:rsidRDefault="00F340E3" w:rsidP="00CA32CF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39CA3434" wp14:editId="587BBB50">
            <wp:extent cx="5943600" cy="54546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5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96" w:rsidRDefault="00650E1A" w:rsidP="00CA32CF">
      <w:pPr>
        <w:pStyle w:val="FirstParagraph"/>
      </w:pPr>
      <w:r>
        <w:t>Boosted Model</w:t>
      </w:r>
      <w:r w:rsidR="00346D49">
        <w:t xml:space="preserve"> is not bias and has the highest overall accuracy against the Validation set. It is also has the most optimal ROC. Therefore, I choose to use logistic regression model. Applying the chosen mod</w:t>
      </w:r>
      <w:bookmarkStart w:id="13" w:name="_GoBack"/>
      <w:bookmarkEnd w:id="13"/>
      <w:r w:rsidR="00346D49">
        <w:t>el, the number of individua</w:t>
      </w:r>
      <w:r w:rsidR="00CA32CF">
        <w:t>ls are creditworthy is 441</w:t>
      </w:r>
      <w:r w:rsidR="00346D49">
        <w:t>.</w:t>
      </w:r>
    </w:p>
    <w:sectPr w:rsidR="000914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6D49" w:rsidRDefault="00346D49">
      <w:pPr>
        <w:spacing w:after="0"/>
      </w:pPr>
      <w:r>
        <w:separator/>
      </w:r>
    </w:p>
  </w:endnote>
  <w:endnote w:type="continuationSeparator" w:id="0">
    <w:p w:rsidR="00346D49" w:rsidRDefault="00346D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6D49" w:rsidRDefault="00346D49">
      <w:r>
        <w:separator/>
      </w:r>
    </w:p>
  </w:footnote>
  <w:footnote w:type="continuationSeparator" w:id="0">
    <w:p w:rsidR="00346D49" w:rsidRDefault="00346D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91200E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93D0F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1496"/>
    <w:rsid w:val="000D455B"/>
    <w:rsid w:val="003449D9"/>
    <w:rsid w:val="00346D49"/>
    <w:rsid w:val="004E29B3"/>
    <w:rsid w:val="00590D07"/>
    <w:rsid w:val="00650E1A"/>
    <w:rsid w:val="006530F9"/>
    <w:rsid w:val="00784D58"/>
    <w:rsid w:val="008D6863"/>
    <w:rsid w:val="00AC5026"/>
    <w:rsid w:val="00B86B75"/>
    <w:rsid w:val="00BC48D5"/>
    <w:rsid w:val="00C36279"/>
    <w:rsid w:val="00CA32CF"/>
    <w:rsid w:val="00E315A3"/>
    <w:rsid w:val="00F340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0B6204-68FD-4A7E-82B3-E526599DC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7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reditworthiness</vt:lpstr>
    </vt:vector>
  </TitlesOfParts>
  <Company>HP</Company>
  <LinksUpToDate>false</LinksUpToDate>
  <CharactersWithSpaces>3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reditworthiness</dc:title>
  <dc:creator>Dung Nguyen</dc:creator>
  <cp:keywords/>
  <cp:lastModifiedBy>HP</cp:lastModifiedBy>
  <cp:revision>6</cp:revision>
  <dcterms:created xsi:type="dcterms:W3CDTF">2021-08-11T05:59:00Z</dcterms:created>
  <dcterms:modified xsi:type="dcterms:W3CDTF">2021-08-11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